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2926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851"/>
        <w:gridCol w:w="1417"/>
        <w:gridCol w:w="425"/>
        <w:gridCol w:w="851"/>
        <w:gridCol w:w="1134"/>
        <w:gridCol w:w="567"/>
        <w:gridCol w:w="2268"/>
        <w:gridCol w:w="2268"/>
        <w:gridCol w:w="2126"/>
        <w:gridCol w:w="851"/>
        <w:gridCol w:w="1842"/>
        <w:gridCol w:w="1985"/>
        <w:gridCol w:w="283"/>
        <w:gridCol w:w="2410"/>
        <w:gridCol w:w="567"/>
        <w:gridCol w:w="567"/>
      </w:tblGrid>
      <w:tr w:rsidR="00154DF4" w:rsidTr="00F4106A">
        <w:tc>
          <w:tcPr>
            <w:tcW w:w="4531" w:type="dxa"/>
            <w:gridSpan w:val="4"/>
          </w:tcPr>
          <w:p w:rsidR="00E65A8F" w:rsidRPr="0037704F" w:rsidRDefault="00E65A8F" w:rsidP="00F4106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pplicant's/Author's/Translator's name:</w:t>
            </w:r>
          </w:p>
        </w:tc>
        <w:tc>
          <w:tcPr>
            <w:tcW w:w="14175" w:type="dxa"/>
            <w:gridSpan w:val="10"/>
          </w:tcPr>
          <w:p w:rsidR="00E65A8F" w:rsidRPr="001C0D5D" w:rsidRDefault="00E65A8F" w:rsidP="00F4106A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544" w:type="dxa"/>
            <w:gridSpan w:val="3"/>
          </w:tcPr>
          <w:p w:rsidR="00E65A8F" w:rsidRPr="0037704F" w:rsidRDefault="00E65A8F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سم المتقدم/المؤلف/المترجم</w:t>
            </w: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</w:p>
        </w:tc>
      </w:tr>
      <w:tr w:rsidR="005B2D4C" w:rsidTr="00F4106A">
        <w:tc>
          <w:tcPr>
            <w:tcW w:w="4531" w:type="dxa"/>
            <w:gridSpan w:val="4"/>
          </w:tcPr>
          <w:p w:rsidR="005B2D4C" w:rsidRPr="0037704F" w:rsidRDefault="005B2D4C" w:rsidP="00F4106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motion rank/Book title:</w:t>
            </w:r>
          </w:p>
        </w:tc>
        <w:tc>
          <w:tcPr>
            <w:tcW w:w="14175" w:type="dxa"/>
            <w:gridSpan w:val="10"/>
          </w:tcPr>
          <w:p w:rsidR="005B2D4C" w:rsidRPr="001C0D5D" w:rsidRDefault="005B2D4C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544" w:type="dxa"/>
            <w:gridSpan w:val="3"/>
          </w:tcPr>
          <w:p w:rsidR="005B2D4C" w:rsidRPr="0037704F" w:rsidRDefault="005B2D4C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درجة المتقدم للترقية عليها/عنوان الكتاب:</w:t>
            </w:r>
          </w:p>
        </w:tc>
      </w:tr>
      <w:tr w:rsidR="00BF1E7C" w:rsidTr="00822857">
        <w:tc>
          <w:tcPr>
            <w:tcW w:w="1838" w:type="dxa"/>
          </w:tcPr>
          <w:p w:rsidR="00BF1E7C" w:rsidRPr="0037704F" w:rsidRDefault="00BF1E7C" w:rsidP="00F4106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pecialization:</w:t>
            </w:r>
          </w:p>
        </w:tc>
        <w:tc>
          <w:tcPr>
            <w:tcW w:w="19278" w:type="dxa"/>
            <w:gridSpan w:val="14"/>
          </w:tcPr>
          <w:p w:rsidR="00BF1E7C" w:rsidRPr="001C0D5D" w:rsidRDefault="00BF1E7C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gridSpan w:val="2"/>
          </w:tcPr>
          <w:p w:rsidR="00BF1E7C" w:rsidRPr="0037704F" w:rsidRDefault="00BF1E7C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تخصص:</w:t>
            </w:r>
          </w:p>
        </w:tc>
      </w:tr>
      <w:tr w:rsidR="00BF1E7C" w:rsidTr="00822857">
        <w:tc>
          <w:tcPr>
            <w:tcW w:w="1838" w:type="dxa"/>
          </w:tcPr>
          <w:p w:rsidR="002B3211" w:rsidRPr="0037704F" w:rsidRDefault="002B3211" w:rsidP="00F4106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:</w:t>
            </w:r>
          </w:p>
        </w:tc>
        <w:tc>
          <w:tcPr>
            <w:tcW w:w="3544" w:type="dxa"/>
            <w:gridSpan w:val="4"/>
          </w:tcPr>
          <w:p w:rsidR="002B3211" w:rsidRPr="001C0D5D" w:rsidRDefault="002B3211" w:rsidP="00F4106A">
            <w:pPr>
              <w:bidi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</w:tcPr>
          <w:p w:rsidR="002B3211" w:rsidRPr="0037704F" w:rsidRDefault="002B3211" w:rsidP="00F4106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:</w:t>
            </w:r>
          </w:p>
        </w:tc>
        <w:tc>
          <w:tcPr>
            <w:tcW w:w="7229" w:type="dxa"/>
            <w:gridSpan w:val="4"/>
          </w:tcPr>
          <w:p w:rsidR="002B3211" w:rsidRPr="001C0D5D" w:rsidRDefault="002B3211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1" w:type="dxa"/>
          </w:tcPr>
          <w:p w:rsidR="002B3211" w:rsidRPr="0037704F" w:rsidRDefault="002B3211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كلية:</w:t>
            </w:r>
          </w:p>
        </w:tc>
        <w:tc>
          <w:tcPr>
            <w:tcW w:w="6520" w:type="dxa"/>
            <w:gridSpan w:val="4"/>
          </w:tcPr>
          <w:p w:rsidR="002B3211" w:rsidRPr="001C0D5D" w:rsidRDefault="002B3211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gridSpan w:val="2"/>
          </w:tcPr>
          <w:p w:rsidR="002B3211" w:rsidRPr="0037704F" w:rsidRDefault="002B3211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قسم:</w:t>
            </w:r>
          </w:p>
        </w:tc>
      </w:tr>
      <w:tr w:rsidR="009B1E4B" w:rsidTr="00F4106A">
        <w:tc>
          <w:tcPr>
            <w:tcW w:w="2689" w:type="dxa"/>
            <w:gridSpan w:val="2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بريد الإلكتروني</w:t>
            </w:r>
          </w:p>
        </w:tc>
        <w:tc>
          <w:tcPr>
            <w:tcW w:w="1417" w:type="dxa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رقم الجوال</w:t>
            </w:r>
          </w:p>
        </w:tc>
        <w:tc>
          <w:tcPr>
            <w:tcW w:w="1276" w:type="dxa"/>
            <w:gridSpan w:val="2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مدينة</w:t>
            </w:r>
          </w:p>
        </w:tc>
        <w:tc>
          <w:tcPr>
            <w:tcW w:w="1701" w:type="dxa"/>
            <w:gridSpan w:val="2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دولة</w:t>
            </w:r>
          </w:p>
        </w:tc>
        <w:tc>
          <w:tcPr>
            <w:tcW w:w="2268" w:type="dxa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قسم</w:t>
            </w:r>
          </w:p>
        </w:tc>
        <w:tc>
          <w:tcPr>
            <w:tcW w:w="2268" w:type="dxa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كلية</w:t>
            </w:r>
          </w:p>
        </w:tc>
        <w:tc>
          <w:tcPr>
            <w:tcW w:w="2977" w:type="dxa"/>
            <w:gridSpan w:val="2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جامعة</w:t>
            </w:r>
          </w:p>
        </w:tc>
        <w:tc>
          <w:tcPr>
            <w:tcW w:w="1842" w:type="dxa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تخصص</w:t>
            </w:r>
          </w:p>
        </w:tc>
        <w:tc>
          <w:tcPr>
            <w:tcW w:w="1985" w:type="dxa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مرتبة العلمية</w:t>
            </w:r>
          </w:p>
        </w:tc>
        <w:tc>
          <w:tcPr>
            <w:tcW w:w="3260" w:type="dxa"/>
            <w:gridSpan w:val="3"/>
            <w:vAlign w:val="center"/>
          </w:tcPr>
          <w:p w:rsidR="009B1E4B" w:rsidRPr="0037704F" w:rsidRDefault="009B1E4B" w:rsidP="00F4106A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سم المحكم المقترح</w:t>
            </w:r>
          </w:p>
        </w:tc>
        <w:tc>
          <w:tcPr>
            <w:tcW w:w="567" w:type="dxa"/>
            <w:vMerge w:val="restart"/>
          </w:tcPr>
          <w:p w:rsidR="009B1E4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B1E4B" w:rsidTr="00F4106A">
        <w:tc>
          <w:tcPr>
            <w:tcW w:w="2689" w:type="dxa"/>
            <w:gridSpan w:val="2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Email</w:t>
            </w:r>
          </w:p>
        </w:tc>
        <w:tc>
          <w:tcPr>
            <w:tcW w:w="1417" w:type="dxa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obile No.</w:t>
            </w:r>
          </w:p>
        </w:tc>
        <w:tc>
          <w:tcPr>
            <w:tcW w:w="1276" w:type="dxa"/>
            <w:gridSpan w:val="2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ity</w:t>
            </w:r>
          </w:p>
        </w:tc>
        <w:tc>
          <w:tcPr>
            <w:tcW w:w="1701" w:type="dxa"/>
            <w:gridSpan w:val="2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ountry</w:t>
            </w:r>
          </w:p>
        </w:tc>
        <w:tc>
          <w:tcPr>
            <w:tcW w:w="2268" w:type="dxa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Department</w:t>
            </w:r>
          </w:p>
        </w:tc>
        <w:tc>
          <w:tcPr>
            <w:tcW w:w="2268" w:type="dxa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ollege</w:t>
            </w:r>
          </w:p>
        </w:tc>
        <w:tc>
          <w:tcPr>
            <w:tcW w:w="2977" w:type="dxa"/>
            <w:gridSpan w:val="2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University</w:t>
            </w:r>
          </w:p>
        </w:tc>
        <w:tc>
          <w:tcPr>
            <w:tcW w:w="1842" w:type="dxa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Specialization</w:t>
            </w:r>
          </w:p>
        </w:tc>
        <w:tc>
          <w:tcPr>
            <w:tcW w:w="1985" w:type="dxa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Academic Rank</w:t>
            </w:r>
          </w:p>
        </w:tc>
        <w:tc>
          <w:tcPr>
            <w:tcW w:w="3260" w:type="dxa"/>
            <w:gridSpan w:val="3"/>
            <w:vAlign w:val="center"/>
          </w:tcPr>
          <w:p w:rsidR="009B1E4B" w:rsidRPr="0037704F" w:rsidRDefault="009B1E4B" w:rsidP="00F4106A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Evaluator's Name</w:t>
            </w:r>
          </w:p>
        </w:tc>
        <w:tc>
          <w:tcPr>
            <w:tcW w:w="567" w:type="dxa"/>
            <w:vMerge/>
          </w:tcPr>
          <w:p w:rsidR="009B1E4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E568F8" w:rsidTr="009230F2">
        <w:tc>
          <w:tcPr>
            <w:tcW w:w="21683" w:type="dxa"/>
            <w:gridSpan w:val="16"/>
            <w:shd w:val="clear" w:color="auto" w:fill="BFBFBF" w:themeFill="background1" w:themeFillShade="BF"/>
          </w:tcPr>
          <w:p w:rsidR="00E568F8" w:rsidRPr="00E568F8" w:rsidRDefault="00BB5EEB" w:rsidP="00BB5EE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حكمون المرشحون من</w:t>
            </w:r>
            <w:r w:rsidR="001E134F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E568F8" w:rsidRPr="00E568F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ملكة العربية السعودية ودول الخليج</w:t>
            </w:r>
          </w:p>
        </w:tc>
        <w:tc>
          <w:tcPr>
            <w:tcW w:w="567" w:type="dxa"/>
          </w:tcPr>
          <w:p w:rsidR="00E568F8" w:rsidRPr="0037704F" w:rsidRDefault="00E568F8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</w:t>
            </w: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2</w:t>
            </w: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3</w:t>
            </w: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5</w:t>
            </w:r>
          </w:p>
        </w:tc>
      </w:tr>
      <w:tr w:rsidR="007855F2" w:rsidTr="009230F2">
        <w:tc>
          <w:tcPr>
            <w:tcW w:w="21683" w:type="dxa"/>
            <w:gridSpan w:val="16"/>
            <w:shd w:val="clear" w:color="auto" w:fill="BFBFBF" w:themeFill="background1" w:themeFillShade="BF"/>
          </w:tcPr>
          <w:p w:rsidR="007855F2" w:rsidRPr="001C0D5D" w:rsidRDefault="00BB5EEB" w:rsidP="00BB5EEB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حكمون المرشحون</w:t>
            </w:r>
            <w:r w:rsidR="007855F2" w:rsidRPr="00E568F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من</w:t>
            </w:r>
            <w:r w:rsidR="001E134F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7855F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ول العربية والشرق الأوسط ودول آسيا</w:t>
            </w:r>
          </w:p>
        </w:tc>
        <w:tc>
          <w:tcPr>
            <w:tcW w:w="567" w:type="dxa"/>
          </w:tcPr>
          <w:p w:rsidR="007855F2" w:rsidRPr="0037704F" w:rsidRDefault="007855F2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6</w:t>
            </w: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7</w:t>
            </w: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8</w:t>
            </w: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9</w:t>
            </w:r>
          </w:p>
        </w:tc>
      </w:tr>
      <w:tr w:rsidR="005B2D4C" w:rsidTr="00F4106A">
        <w:tc>
          <w:tcPr>
            <w:tcW w:w="2689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A4449B" w:rsidRPr="001C0D5D" w:rsidRDefault="00A4449B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A4449B" w:rsidRPr="0037704F" w:rsidRDefault="009B1E4B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7704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0</w:t>
            </w:r>
          </w:p>
        </w:tc>
      </w:tr>
      <w:tr w:rsidR="007855F2" w:rsidTr="009230F2">
        <w:tc>
          <w:tcPr>
            <w:tcW w:w="21683" w:type="dxa"/>
            <w:gridSpan w:val="16"/>
            <w:shd w:val="clear" w:color="auto" w:fill="BFBFBF" w:themeFill="background1" w:themeFillShade="BF"/>
          </w:tcPr>
          <w:p w:rsidR="007855F2" w:rsidRPr="001C0D5D" w:rsidRDefault="00BB5EEB" w:rsidP="00BB5EEB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حكمون</w:t>
            </w:r>
            <w:r w:rsidR="007855F2" w:rsidRPr="00E568F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مرشح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ون</w:t>
            </w:r>
            <w:r w:rsidR="007855F2" w:rsidRPr="00E568F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من</w:t>
            </w:r>
            <w:r w:rsidR="001E134F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7855F2" w:rsidRPr="00E568F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9230F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دول أوروبا والقارة الأمريكية</w:t>
            </w:r>
            <w:r w:rsidR="00B95664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، استراليا ونيوزيليندا</w:t>
            </w:r>
          </w:p>
        </w:tc>
        <w:tc>
          <w:tcPr>
            <w:tcW w:w="567" w:type="dxa"/>
          </w:tcPr>
          <w:p w:rsidR="007855F2" w:rsidRPr="0037704F" w:rsidRDefault="007855F2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943F55" w:rsidTr="00F4106A">
        <w:tc>
          <w:tcPr>
            <w:tcW w:w="2689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943F55" w:rsidRPr="0037704F" w:rsidRDefault="009230F2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1</w:t>
            </w:r>
          </w:p>
        </w:tc>
      </w:tr>
      <w:tr w:rsidR="00943F55" w:rsidTr="00F4106A">
        <w:tc>
          <w:tcPr>
            <w:tcW w:w="2689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943F55" w:rsidRPr="0037704F" w:rsidRDefault="009230F2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2</w:t>
            </w:r>
          </w:p>
        </w:tc>
      </w:tr>
      <w:tr w:rsidR="00943F55" w:rsidTr="00F4106A">
        <w:tc>
          <w:tcPr>
            <w:tcW w:w="2689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943F55" w:rsidRPr="0037704F" w:rsidRDefault="009230F2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3</w:t>
            </w:r>
          </w:p>
        </w:tc>
      </w:tr>
      <w:tr w:rsidR="00943F55" w:rsidTr="00F4106A">
        <w:tc>
          <w:tcPr>
            <w:tcW w:w="2689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943F55" w:rsidRPr="0037704F" w:rsidRDefault="009230F2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4</w:t>
            </w:r>
          </w:p>
        </w:tc>
      </w:tr>
      <w:tr w:rsidR="00943F55" w:rsidTr="00F4106A">
        <w:tc>
          <w:tcPr>
            <w:tcW w:w="2689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7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01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68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7" w:type="dxa"/>
            <w:gridSpan w:val="2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2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85" w:type="dxa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60" w:type="dxa"/>
            <w:gridSpan w:val="3"/>
          </w:tcPr>
          <w:p w:rsidR="00943F55" w:rsidRPr="001C0D5D" w:rsidRDefault="00943F55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</w:tcPr>
          <w:p w:rsidR="00943F55" w:rsidRPr="0037704F" w:rsidRDefault="009230F2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5</w:t>
            </w:r>
          </w:p>
        </w:tc>
      </w:tr>
      <w:tr w:rsidR="001A363A" w:rsidTr="00F61328">
        <w:tc>
          <w:tcPr>
            <w:tcW w:w="21683" w:type="dxa"/>
            <w:gridSpan w:val="16"/>
          </w:tcPr>
          <w:p w:rsidR="001A363A" w:rsidRPr="001C0D5D" w:rsidRDefault="001A363A" w:rsidP="00F4106A">
            <w:pPr>
              <w:bidi/>
              <w:rPr>
                <w:rFonts w:asciiTheme="majorBidi" w:hAnsiTheme="majorBidi" w:cstheme="majorBidi"/>
                <w:sz w:val="20"/>
                <w:szCs w:val="20"/>
              </w:rPr>
            </w:pPr>
            <w:r w:rsidRPr="00D94D2F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>يجب ان لايتجاوز عدد المحكمين المرشحين من جامعة واحدة او مركز علمي واحد عن اثنين</w:t>
            </w:r>
          </w:p>
        </w:tc>
        <w:tc>
          <w:tcPr>
            <w:tcW w:w="567" w:type="dxa"/>
          </w:tcPr>
          <w:p w:rsidR="001A363A" w:rsidRDefault="001A363A" w:rsidP="00F4106A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</w:tbl>
    <w:p w:rsidR="00F4106A" w:rsidRDefault="00F4106A" w:rsidP="00F4106A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154DF4" w:rsidRDefault="00154DF4" w:rsidP="00154DF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F4106A" w:rsidRDefault="00F4106A" w:rsidP="00F4106A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6223DD" w:rsidRDefault="006223DD" w:rsidP="006223DD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b/>
          <w:bCs/>
          <w:sz w:val="24"/>
          <w:szCs w:val="24"/>
        </w:rPr>
      </w:pPr>
      <w:r w:rsidRPr="00B36B55">
        <w:rPr>
          <w:rFonts w:asciiTheme="majorBidi" w:hAnsiTheme="majorBidi" w:cstheme="majorBidi"/>
          <w:b/>
          <w:bCs/>
          <w:sz w:val="24"/>
          <w:szCs w:val="24"/>
          <w:rtl/>
        </w:rPr>
        <w:t xml:space="preserve">تعبأ هذه الإستمارة من قبل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اللجنة العلمية المشكلة بالقسم الأكاديمي</w:t>
      </w:r>
      <w:r w:rsidRPr="00B36B55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وتراجع بواسطة ممثل الكلية (في حال كان رئيس القسم هو المتقدم للترقية أو عضو في فريق تأليف/ترجمة الكتاب، يقوم العميد أو من يكلفه بهذه المهمه)</w:t>
      </w:r>
    </w:p>
    <w:p w:rsidR="006223DD" w:rsidRPr="00B36B55" w:rsidRDefault="006223DD" w:rsidP="006223DD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b/>
          <w:bCs/>
          <w:sz w:val="24"/>
          <w:szCs w:val="24"/>
        </w:rPr>
      </w:pPr>
      <w:r w:rsidRPr="00B36B55">
        <w:rPr>
          <w:rFonts w:asciiTheme="majorBidi" w:hAnsiTheme="majorBidi" w:cstheme="majorBidi"/>
          <w:b/>
          <w:bCs/>
          <w:sz w:val="24"/>
          <w:szCs w:val="24"/>
          <w:rtl/>
        </w:rPr>
        <w:t>يتم طباعتها لإرفاقها مع معاملة الترقية/تأليف أو ترجمة كتاب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المرسلة عبر نظام انجاز</w:t>
      </w:r>
    </w:p>
    <w:p w:rsidR="006223DD" w:rsidRPr="00876BFB" w:rsidRDefault="006223DD" w:rsidP="006223DD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B36B55">
        <w:rPr>
          <w:rFonts w:asciiTheme="majorBidi" w:hAnsiTheme="majorBidi" w:cstheme="majorBidi"/>
          <w:b/>
          <w:bCs/>
          <w:sz w:val="24"/>
          <w:szCs w:val="24"/>
          <w:rtl/>
        </w:rPr>
        <w:t xml:space="preserve">يُرسل هذا النموذج إلكترونياً (ملف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وورد</w:t>
      </w:r>
      <w:r w:rsidRPr="00B36B55">
        <w:rPr>
          <w:rFonts w:asciiTheme="majorBidi" w:hAnsiTheme="majorBidi" w:cstheme="majorBidi"/>
          <w:b/>
          <w:bCs/>
          <w:sz w:val="24"/>
          <w:szCs w:val="24"/>
          <w:rtl/>
        </w:rPr>
        <w:t xml:space="preserve">) الى إيميل المجلس العلمي بعد موافقة مجلس الكلية على الترقية/تأليف أو ترجمة كتاب:  </w:t>
      </w:r>
      <w:hyperlink r:id="rId7" w:history="1">
        <w:r w:rsidRPr="00B36B55">
          <w:rPr>
            <w:rStyle w:val="Hyperlink"/>
            <w:rFonts w:asciiTheme="majorBidi" w:hAnsiTheme="majorBidi" w:cstheme="majorBidi"/>
            <w:b/>
            <w:bCs/>
            <w:sz w:val="24"/>
            <w:szCs w:val="24"/>
          </w:rPr>
          <w:t>Acouncil-EN@qu.edu.sa</w:t>
        </w:r>
      </w:hyperlink>
    </w:p>
    <w:p w:rsidR="006223DD" w:rsidRPr="00E94387" w:rsidRDefault="006223DD" w:rsidP="006223DD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876BFB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</w:rPr>
        <w:t xml:space="preserve">القاعدة التنفيذية للمادة 26 من </w:t>
      </w:r>
      <w:r w:rsidRPr="00876BFB">
        <w:rPr>
          <w:rFonts w:asciiTheme="majorBidi" w:hAnsiTheme="majorBidi" w:cs="Times New Roman"/>
          <w:b/>
          <w:bCs/>
          <w:color w:val="FF0000"/>
          <w:sz w:val="24"/>
          <w:szCs w:val="24"/>
          <w:rtl/>
        </w:rPr>
        <w:t xml:space="preserve">اللائحة المنظمة لشؤون أعضاء هيئة التدريس الخاصة بالترقيات العلمية في جامعة القصيم </w:t>
      </w:r>
      <w:r w:rsidRPr="00876BFB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</w:rPr>
        <w:t>(</w:t>
      </w:r>
      <w:r w:rsidRPr="00876BFB">
        <w:rPr>
          <w:rFonts w:asciiTheme="majorBidi" w:hAnsiTheme="majorBidi" w:cs="Times New Roman"/>
          <w:b/>
          <w:bCs/>
          <w:color w:val="FF0000"/>
          <w:sz w:val="24"/>
          <w:szCs w:val="24"/>
          <w:rtl/>
        </w:rPr>
        <w:t>الشروط الواجب توافرها في المحكمين</w:t>
      </w:r>
      <w:r w:rsidRPr="00876BFB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</w:rPr>
        <w:t>)</w:t>
      </w:r>
      <w:r w:rsidRPr="00876BFB">
        <w:rPr>
          <w:rFonts w:asciiTheme="majorBidi" w:hAnsiTheme="majorBidi" w:cstheme="majorBidi"/>
          <w:b/>
          <w:bCs/>
          <w:color w:val="FF0000"/>
          <w:sz w:val="24"/>
          <w:szCs w:val="24"/>
        </w:rPr>
        <w:t>:</w:t>
      </w:r>
    </w:p>
    <w:p w:rsidR="006223DD" w:rsidRPr="00E94387" w:rsidRDefault="006223DD" w:rsidP="006223DD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1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يجب أن يكون المحكِّم عضو هيئة تدريس، ينتمي إلى مؤسسة علمية. ويجوز الاستعانة به للتحكيم بعد تقاعده من المؤسسة العلمية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:rsidR="006223DD" w:rsidRPr="00E94387" w:rsidRDefault="006223DD" w:rsidP="006223DD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2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يجب أن يكون المحكم متخصصا في المجال العلمي للمتقدم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:rsidR="006223DD" w:rsidRPr="00E94387" w:rsidRDefault="006223DD" w:rsidP="006223DD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3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يجب أن يكون المحكم مجيداً للغة التي كتبت بها البحوث المنشورة أو المواد العلمية المراد تحكيمها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:rsidR="006223DD" w:rsidRPr="00E94387" w:rsidRDefault="006223DD" w:rsidP="006223DD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4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يراعى ألا يكون لأحد المحكمين علاقة قربى بالمتقدم إلى الدرجة الرابعة، كما يراعى ألا يكون بينهما اتصال علمي مثل التدريس أو الإشراف أو التعاون البحثي وما في حكمها</w:t>
      </w:r>
      <w:r w:rsidRPr="00E94387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:rsidR="006223DD" w:rsidRPr="005C53E4" w:rsidRDefault="006223DD" w:rsidP="006223DD">
      <w:pPr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5.</w:t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ab/>
        <w:t>لا يجوز أن يكون المحكم منتميا للجامعة التي تخرج فيها المتق</w:t>
      </w:r>
      <w:r>
        <w:rPr>
          <w:rFonts w:asciiTheme="majorBidi" w:hAnsiTheme="majorBidi" w:cs="Times New Roman"/>
          <w:b/>
          <w:bCs/>
          <w:sz w:val="24"/>
          <w:szCs w:val="24"/>
          <w:rtl/>
        </w:rPr>
        <w:t>دم سواء في البكالوريوس أو الماج</w:t>
      </w:r>
      <w:r w:rsidRPr="00E94387">
        <w:rPr>
          <w:rFonts w:asciiTheme="majorBidi" w:hAnsiTheme="majorBidi" w:cs="Times New Roman"/>
          <w:b/>
          <w:bCs/>
          <w:sz w:val="24"/>
          <w:szCs w:val="24"/>
          <w:rtl/>
        </w:rPr>
        <w:t>ستير أو الدكتوراه، ولا للجامعة التي يعمل فيها حالياً.</w:t>
      </w:r>
    </w:p>
    <w:p w:rsidR="006223DD" w:rsidRDefault="006223DD" w:rsidP="006223DD">
      <w:pPr>
        <w:bidi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:rsidR="006223DD" w:rsidRPr="00876BFB" w:rsidRDefault="006223DD" w:rsidP="006223DD">
      <w:pPr>
        <w:bidi/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</w:pPr>
      <w:r w:rsidRPr="00876BFB"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  <w:t>ملاحظة: عند وجود أخطاء بأي من بيانات المحكمين أعلاه ستعاد المعاملة للمصدر</w:t>
      </w:r>
    </w:p>
    <w:p w:rsidR="006223DD" w:rsidRDefault="006223DD" w:rsidP="006223DD">
      <w:pPr>
        <w:bidi/>
        <w:rPr>
          <w:rFonts w:asciiTheme="majorBidi" w:hAnsiTheme="majorBidi" w:cs="Times New Roman"/>
          <w:b/>
          <w:bCs/>
          <w:sz w:val="24"/>
          <w:szCs w:val="24"/>
          <w:rtl/>
        </w:rPr>
      </w:pPr>
    </w:p>
    <w:p w:rsidR="006223DD" w:rsidRPr="006223DD" w:rsidRDefault="006223DD" w:rsidP="006223DD">
      <w:pPr>
        <w:tabs>
          <w:tab w:val="left" w:pos="7866"/>
        </w:tabs>
        <w:bidi/>
        <w:rPr>
          <w:rFonts w:asciiTheme="majorBidi" w:hAnsiTheme="majorBidi" w:cs="Times New Roman"/>
          <w:b/>
          <w:bCs/>
          <w:sz w:val="24"/>
          <w:szCs w:val="24"/>
        </w:rPr>
      </w:pPr>
      <w:r w:rsidRPr="00B36B55">
        <w:rPr>
          <w:rFonts w:asciiTheme="majorBidi" w:hAnsiTheme="majorBidi" w:cs="Times New Roman"/>
          <w:b/>
          <w:bCs/>
          <w:sz w:val="24"/>
          <w:szCs w:val="24"/>
          <w:rtl/>
        </w:rPr>
        <w:t>اسم رئيس القسم/عميد الكلية:</w:t>
      </w:r>
      <w:r>
        <w:rPr>
          <w:rFonts w:asciiTheme="majorBidi" w:hAnsiTheme="majorBidi" w:cs="Times New Roman"/>
          <w:b/>
          <w:bCs/>
          <w:sz w:val="24"/>
          <w:szCs w:val="24"/>
          <w:rtl/>
        </w:rPr>
        <w:tab/>
      </w:r>
      <w:r w:rsidRPr="00B36B55">
        <w:rPr>
          <w:rFonts w:asciiTheme="majorBidi" w:hAnsiTheme="majorBidi" w:cs="Times New Roman"/>
          <w:b/>
          <w:bCs/>
          <w:sz w:val="24"/>
          <w:szCs w:val="24"/>
          <w:rtl/>
        </w:rPr>
        <w:t>التوقيع:</w:t>
      </w:r>
    </w:p>
    <w:p w:rsidR="00B36B55" w:rsidRPr="0031588A" w:rsidRDefault="00B36B55" w:rsidP="006223DD">
      <w:pPr>
        <w:pStyle w:val="ListParagraph"/>
        <w:bidi/>
        <w:rPr>
          <w:rFonts w:asciiTheme="majorBidi" w:hAnsiTheme="majorBidi" w:cstheme="majorBidi"/>
          <w:b/>
          <w:bCs/>
          <w:sz w:val="24"/>
          <w:szCs w:val="24"/>
        </w:rPr>
      </w:pPr>
    </w:p>
    <w:sectPr w:rsidR="00B36B55" w:rsidRPr="0031588A" w:rsidSect="003458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23811" w:h="16838" w:orient="landscape" w:code="8"/>
      <w:pgMar w:top="720" w:right="720" w:bottom="720" w:left="720" w:header="85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06B6" w:rsidRDefault="003806B6" w:rsidP="004B4ABE">
      <w:pPr>
        <w:spacing w:after="0" w:line="240" w:lineRule="auto"/>
      </w:pPr>
      <w:r>
        <w:separator/>
      </w:r>
    </w:p>
  </w:endnote>
  <w:endnote w:type="continuationSeparator" w:id="0">
    <w:p w:rsidR="003806B6" w:rsidRDefault="003806B6" w:rsidP="004B4A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332D" w:rsidRDefault="000733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4DF4" w:rsidRPr="00F4106A" w:rsidRDefault="00154DF4" w:rsidP="00943F55">
    <w:pPr>
      <w:pStyle w:val="Footer"/>
      <w:jc w:val="right"/>
      <w:rPr>
        <w:sz w:val="24"/>
        <w:szCs w:val="24"/>
      </w:rPr>
    </w:pPr>
    <w:r w:rsidRPr="00F4106A">
      <w:rPr>
        <w:rFonts w:cs="Arial"/>
        <w:sz w:val="24"/>
        <w:szCs w:val="24"/>
        <w:rtl/>
      </w:rPr>
      <w:t>نموذج م.ع-</w:t>
    </w:r>
    <w:r w:rsidR="00F73F35">
      <w:rPr>
        <w:rFonts w:cs="Arial" w:hint="cs"/>
        <w:sz w:val="24"/>
        <w:szCs w:val="24"/>
        <w:rtl/>
      </w:rPr>
      <w:t>3</w:t>
    </w:r>
    <w:r w:rsidRPr="00F4106A">
      <w:rPr>
        <w:rFonts w:cs="Arial"/>
        <w:sz w:val="24"/>
        <w:szCs w:val="24"/>
        <w:rtl/>
      </w:rPr>
      <w:t xml:space="preserve"> (اصدار </w:t>
    </w:r>
    <w:r w:rsidRPr="00F4106A">
      <w:rPr>
        <w:rFonts w:cs="Arial" w:hint="cs"/>
        <w:sz w:val="24"/>
        <w:szCs w:val="24"/>
        <w:rtl/>
      </w:rPr>
      <w:t>2</w:t>
    </w:r>
    <w:r w:rsidR="00943F55">
      <w:rPr>
        <w:rFonts w:cs="Arial" w:hint="cs"/>
        <w:sz w:val="24"/>
        <w:szCs w:val="24"/>
        <w:rtl/>
      </w:rPr>
      <w:t>8</w:t>
    </w:r>
    <w:r w:rsidRPr="00F4106A">
      <w:rPr>
        <w:rFonts w:cs="Arial"/>
        <w:sz w:val="24"/>
        <w:szCs w:val="24"/>
        <w:rtl/>
      </w:rPr>
      <w:t>-</w:t>
    </w:r>
    <w:r w:rsidR="00943F55">
      <w:rPr>
        <w:rFonts w:cs="Arial" w:hint="cs"/>
        <w:sz w:val="24"/>
        <w:szCs w:val="24"/>
        <w:rtl/>
      </w:rPr>
      <w:t>1</w:t>
    </w:r>
    <w:r w:rsidR="00943F55">
      <w:rPr>
        <w:rFonts w:cs="Arial"/>
        <w:sz w:val="24"/>
        <w:szCs w:val="24"/>
        <w:rtl/>
      </w:rPr>
      <w:t>-202</w:t>
    </w:r>
    <w:r w:rsidR="00943F55">
      <w:rPr>
        <w:rFonts w:cs="Arial" w:hint="cs"/>
        <w:sz w:val="24"/>
        <w:szCs w:val="24"/>
        <w:rtl/>
      </w:rPr>
      <w:t>1</w:t>
    </w:r>
    <w:r w:rsidRPr="00F4106A">
      <w:rPr>
        <w:rFonts w:cs="Arial"/>
        <w:sz w:val="24"/>
        <w:szCs w:val="24"/>
        <w:rtl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332D" w:rsidRDefault="000733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06B6" w:rsidRDefault="003806B6" w:rsidP="004B4ABE">
      <w:pPr>
        <w:spacing w:after="0" w:line="240" w:lineRule="auto"/>
      </w:pPr>
      <w:r>
        <w:separator/>
      </w:r>
    </w:p>
  </w:footnote>
  <w:footnote w:type="continuationSeparator" w:id="0">
    <w:p w:rsidR="003806B6" w:rsidRDefault="003806B6" w:rsidP="004B4A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332D" w:rsidRDefault="000733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4ABE" w:rsidRDefault="00F4106A" w:rsidP="004B4ABE">
    <w:pPr>
      <w:pStyle w:val="Header"/>
      <w:jc w:val="right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column">
                <wp:posOffset>393203</wp:posOffset>
              </wp:positionH>
              <wp:positionV relativeFrom="paragraph">
                <wp:posOffset>-142461</wp:posOffset>
              </wp:positionV>
              <wp:extent cx="6106160" cy="1404620"/>
              <wp:effectExtent l="0" t="0" r="27940" b="2159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06160" cy="1404620"/>
                      </a:xfrm>
                      <a:prstGeom prst="rect">
                        <a:avLst/>
                      </a:prstGeom>
                      <a:ln w="19050">
                        <a:headEnd/>
                        <a:tailEnd/>
                      </a:ln>
                    </wps:spPr>
                    <wps:style>
                      <a:lnRef idx="2">
                        <a:schemeClr val="accent5"/>
                      </a:lnRef>
                      <a:fillRef idx="1">
                        <a:schemeClr val="lt1"/>
                      </a:fillRef>
                      <a:effectRef idx="0">
                        <a:schemeClr val="accent5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4106A" w:rsidRPr="008B1BCA" w:rsidRDefault="00F4106A" w:rsidP="00607F7E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</w:pPr>
                          <w:r w:rsidRPr="00607F7E">
                            <w:rPr>
                              <w:rFonts w:asciiTheme="majorBidi" w:hAnsiTheme="majorBidi" w:cstheme="majorBidi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t>نموذج قائمة المحكمين</w:t>
                          </w:r>
                          <w:r w:rsidR="00A54A1A">
                            <w:rPr>
                              <w:rFonts w:asciiTheme="majorBidi" w:hAnsiTheme="majorBidi" w:cstheme="majorBidi" w:hint="cs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t xml:space="preserve"> م.ع 3</w:t>
                          </w:r>
                        </w:p>
                        <w:p w:rsidR="001E134F" w:rsidRPr="0087563C" w:rsidRDefault="001E134F" w:rsidP="0007332D">
                          <w:pPr>
                            <w:bidi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8"/>
                              <w:szCs w:val="28"/>
                              <w:rtl/>
                            </w:rPr>
                          </w:pPr>
                          <w:r w:rsidRPr="0087563C"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FF0000"/>
                              <w:sz w:val="28"/>
                              <w:szCs w:val="28"/>
                              <w:rtl/>
                            </w:rPr>
                            <w:t xml:space="preserve"> </w:t>
                          </w:r>
                          <w:r w:rsidR="0007332D" w:rsidRPr="0007332D">
                            <w:rPr>
                              <w:rFonts w:asciiTheme="majorBidi" w:hAnsiTheme="majorBidi" w:cs="Times New Roman"/>
                              <w:b/>
                              <w:bCs/>
                              <w:color w:val="FF0000"/>
                              <w:sz w:val="28"/>
                              <w:szCs w:val="28"/>
                              <w:rtl/>
                            </w:rPr>
                            <w:t xml:space="preserve">للمتقدمين الذين </w:t>
                          </w:r>
                          <w:bookmarkStart w:id="0" w:name="_GoBack"/>
                          <w:r w:rsidR="0007332D" w:rsidRPr="0007332D">
                            <w:rPr>
                              <w:rFonts w:asciiTheme="majorBidi" w:hAnsiTheme="majorBidi" w:cs="Times New Roman"/>
                              <w:b/>
                              <w:bCs/>
                              <w:color w:val="FF0000"/>
                              <w:sz w:val="28"/>
                              <w:szCs w:val="28"/>
                              <w:u w:val="single"/>
                              <w:rtl/>
                            </w:rPr>
                            <w:t>لا يتضمن</w:t>
                          </w:r>
                          <w:r w:rsidR="0007332D" w:rsidRPr="0007332D">
                            <w:rPr>
                              <w:rFonts w:asciiTheme="majorBidi" w:hAnsiTheme="majorBidi" w:cs="Times New Roman"/>
                              <w:b/>
                              <w:bCs/>
                              <w:color w:val="FF0000"/>
                              <w:sz w:val="28"/>
                              <w:szCs w:val="28"/>
                              <w:rtl/>
                            </w:rPr>
                            <w:t xml:space="preserve"> </w:t>
                          </w:r>
                          <w:bookmarkEnd w:id="0"/>
                          <w:r w:rsidR="0007332D" w:rsidRPr="0007332D">
                            <w:rPr>
                              <w:rFonts w:asciiTheme="majorBidi" w:hAnsiTheme="majorBidi" w:cs="Times New Roman"/>
                              <w:b/>
                              <w:bCs/>
                              <w:color w:val="FF0000"/>
                              <w:sz w:val="28"/>
                              <w:szCs w:val="28"/>
                              <w:rtl/>
                            </w:rPr>
                            <w:t>نتاجهم العلمي المقدم للترقية أبحاثاً منشورة أو مقبولة للنشر باللغة العربية</w:t>
                          </w:r>
                        </w:p>
                        <w:p w:rsidR="00467957" w:rsidRPr="007D13BB" w:rsidRDefault="00467957" w:rsidP="00BB5EEB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</w:pPr>
                          <w:r w:rsidRPr="007D13B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 xml:space="preserve">For applicants </w:t>
                          </w:r>
                          <w:r w:rsidR="00A222B8" w:rsidRPr="007D13B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>who’s</w:t>
                          </w:r>
                          <w:r w:rsidRPr="007D13B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 xml:space="preserve"> their research work</w:t>
                          </w:r>
                          <w:r w:rsidR="00BB5EE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>s</w:t>
                          </w:r>
                          <w:r w:rsidR="00A222B8" w:rsidRPr="007D13B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 xml:space="preserve"> </w:t>
                          </w:r>
                          <w:r w:rsidR="00BB5EE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>were</w:t>
                          </w:r>
                          <w:r w:rsidR="007D13BB" w:rsidRPr="007D13B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 xml:space="preserve"> all</w:t>
                          </w:r>
                          <w:r w:rsidR="00773026" w:rsidRPr="007D13B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 xml:space="preserve"> </w:t>
                          </w:r>
                          <w:r w:rsidR="00A222B8" w:rsidRPr="007D13B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>published in English</w:t>
                          </w:r>
                          <w:r w:rsidR="007D13BB" w:rsidRPr="007D13BB">
                            <w:rPr>
                              <w:rFonts w:asciiTheme="majorBidi" w:hAnsiTheme="majorBidi" w:cstheme="majorBidi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 xml:space="preserve"> Langua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0.95pt;margin-top:-11.2pt;width:480.8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" fillcolor="white [3201]" strokecolor="#4472c4 [3208]" strokeweight="1.5pt">
              <v:textbox style="mso-fit-shape-to-text:t">
                <w:txbxContent>
                  <w:p w:rsidR="00F4106A" w:rsidRPr="008B1BCA" w:rsidRDefault="00F4106A" w:rsidP="00607F7E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  <w:rtl/>
                      </w:rPr>
                    </w:pPr>
                    <w:r w:rsidRPr="00607F7E">
                      <w:rPr>
                        <w:rFonts w:asciiTheme="majorBidi" w:hAnsiTheme="majorBidi" w:cstheme="majorBidi"/>
                        <w:b/>
                        <w:bCs/>
                        <w:sz w:val="36"/>
                        <w:szCs w:val="36"/>
                        <w:rtl/>
                      </w:rPr>
                      <w:t>نموذج قائمة المحكمين</w:t>
                    </w:r>
                    <w:r w:rsidR="00A54A1A">
                      <w:rPr>
                        <w:rFonts w:asciiTheme="majorBidi" w:hAnsiTheme="majorBidi" w:cstheme="majorBidi" w:hint="cs"/>
                        <w:b/>
                        <w:bCs/>
                        <w:sz w:val="36"/>
                        <w:szCs w:val="36"/>
                        <w:rtl/>
                      </w:rPr>
                      <w:t xml:space="preserve"> م.ع 3</w:t>
                    </w:r>
                  </w:p>
                  <w:p w:rsidR="001E134F" w:rsidRPr="0087563C" w:rsidRDefault="001E134F" w:rsidP="0007332D">
                    <w:pPr>
                      <w:bidi/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8"/>
                        <w:szCs w:val="28"/>
                        <w:rtl/>
                      </w:rPr>
                    </w:pPr>
                    <w:r w:rsidRPr="0087563C">
                      <w:rPr>
                        <w:rFonts w:asciiTheme="majorBidi" w:hAnsiTheme="majorBidi" w:cstheme="majorBidi" w:hint="cs"/>
                        <w:b/>
                        <w:bCs/>
                        <w:color w:val="FF0000"/>
                        <w:sz w:val="28"/>
                        <w:szCs w:val="28"/>
                        <w:rtl/>
                      </w:rPr>
                      <w:t xml:space="preserve"> </w:t>
                    </w:r>
                    <w:r w:rsidR="0007332D" w:rsidRPr="0007332D">
                      <w:rPr>
                        <w:rFonts w:asciiTheme="majorBidi" w:hAnsiTheme="majorBidi" w:cs="Times New Roman"/>
                        <w:b/>
                        <w:bCs/>
                        <w:color w:val="FF0000"/>
                        <w:sz w:val="28"/>
                        <w:szCs w:val="28"/>
                        <w:rtl/>
                      </w:rPr>
                      <w:t xml:space="preserve">للمتقدمين الذين </w:t>
                    </w:r>
                    <w:bookmarkStart w:id="1" w:name="_GoBack"/>
                    <w:r w:rsidR="0007332D" w:rsidRPr="0007332D">
                      <w:rPr>
                        <w:rFonts w:asciiTheme="majorBidi" w:hAnsiTheme="majorBidi" w:cs="Times New Roman"/>
                        <w:b/>
                        <w:bCs/>
                        <w:color w:val="FF0000"/>
                        <w:sz w:val="28"/>
                        <w:szCs w:val="28"/>
                        <w:u w:val="single"/>
                        <w:rtl/>
                      </w:rPr>
                      <w:t>لا يتضمن</w:t>
                    </w:r>
                    <w:r w:rsidR="0007332D" w:rsidRPr="0007332D">
                      <w:rPr>
                        <w:rFonts w:asciiTheme="majorBidi" w:hAnsiTheme="majorBidi" w:cs="Times New Roman"/>
                        <w:b/>
                        <w:bCs/>
                        <w:color w:val="FF0000"/>
                        <w:sz w:val="28"/>
                        <w:szCs w:val="28"/>
                        <w:rtl/>
                      </w:rPr>
                      <w:t xml:space="preserve"> </w:t>
                    </w:r>
                    <w:bookmarkEnd w:id="1"/>
                    <w:r w:rsidR="0007332D" w:rsidRPr="0007332D">
                      <w:rPr>
                        <w:rFonts w:asciiTheme="majorBidi" w:hAnsiTheme="majorBidi" w:cs="Times New Roman"/>
                        <w:b/>
                        <w:bCs/>
                        <w:color w:val="FF0000"/>
                        <w:sz w:val="28"/>
                        <w:szCs w:val="28"/>
                        <w:rtl/>
                      </w:rPr>
                      <w:t>نتاجهم العلمي المقدم للترقية أبحاثاً منشورة أو مقبولة للنشر باللغة العربية</w:t>
                    </w:r>
                  </w:p>
                  <w:p w:rsidR="00467957" w:rsidRPr="007D13BB" w:rsidRDefault="00467957" w:rsidP="00BB5EEB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</w:pPr>
                    <w:r w:rsidRPr="007D13B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 xml:space="preserve">For applicants </w:t>
                    </w:r>
                    <w:r w:rsidR="00A222B8" w:rsidRPr="007D13B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>who’s</w:t>
                    </w:r>
                    <w:r w:rsidRPr="007D13B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 xml:space="preserve"> their research work</w:t>
                    </w:r>
                    <w:r w:rsidR="00BB5EE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>s</w:t>
                    </w:r>
                    <w:r w:rsidR="00A222B8" w:rsidRPr="007D13B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 xml:space="preserve"> </w:t>
                    </w:r>
                    <w:r w:rsidR="00BB5EE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>were</w:t>
                    </w:r>
                    <w:r w:rsidR="007D13BB" w:rsidRPr="007D13B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 xml:space="preserve"> all</w:t>
                    </w:r>
                    <w:r w:rsidR="00773026" w:rsidRPr="007D13B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 xml:space="preserve"> </w:t>
                    </w:r>
                    <w:r w:rsidR="00A222B8" w:rsidRPr="007D13B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>published in English</w:t>
                    </w:r>
                    <w:r w:rsidR="007D13BB" w:rsidRPr="007D13BB">
                      <w:rPr>
                        <w:rFonts w:asciiTheme="majorBidi" w:hAnsiTheme="majorBidi" w:cstheme="majorBidi"/>
                        <w:b/>
                        <w:bCs/>
                        <w:color w:val="FF0000"/>
                        <w:sz w:val="24"/>
                        <w:szCs w:val="24"/>
                      </w:rPr>
                      <w:t xml:space="preserve"> Languag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B4ABE">
      <w:rPr>
        <w:noProof/>
        <w:lang w:eastAsia="en-GB"/>
      </w:rPr>
      <w:drawing>
        <wp:inline distT="0" distB="0" distL="0" distR="0" wp14:anchorId="4A06CD75" wp14:editId="0204E011">
          <wp:extent cx="4267200" cy="628650"/>
          <wp:effectExtent l="0" t="0" r="0" b="0"/>
          <wp:docPr id="1" name="صورة 7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8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صورة 7">
                    <a:extLst>
                      <a:ext uri="{FF2B5EF4-FFF2-40B4-BE49-F238E27FC236}">
                        <a16:creationId xmlns:a16="http://schemas.microsoft.com/office/drawing/2014/main" id="{00000000-0008-0000-0000-000008000000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67200" cy="628650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332D" w:rsidRDefault="000733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5E7137"/>
    <w:multiLevelType w:val="hybridMultilevel"/>
    <w:tmpl w:val="3A949D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NjO3MDWzNDU2MzJQ0lEKTi0uzszPAykwrgUA3TsP2CwAAAA="/>
  </w:docVars>
  <w:rsids>
    <w:rsidRoot w:val="004B4ABE"/>
    <w:rsid w:val="0007332D"/>
    <w:rsid w:val="00083BDB"/>
    <w:rsid w:val="00154DF4"/>
    <w:rsid w:val="001A363A"/>
    <w:rsid w:val="001C0D5D"/>
    <w:rsid w:val="001E134F"/>
    <w:rsid w:val="002515CB"/>
    <w:rsid w:val="002B3211"/>
    <w:rsid w:val="0031588A"/>
    <w:rsid w:val="003237DE"/>
    <w:rsid w:val="00345856"/>
    <w:rsid w:val="0037704F"/>
    <w:rsid w:val="003806B6"/>
    <w:rsid w:val="00467957"/>
    <w:rsid w:val="004861CA"/>
    <w:rsid w:val="004B4ABE"/>
    <w:rsid w:val="005652B3"/>
    <w:rsid w:val="005B2D4C"/>
    <w:rsid w:val="005D215D"/>
    <w:rsid w:val="00607F7E"/>
    <w:rsid w:val="006223DD"/>
    <w:rsid w:val="006C40A3"/>
    <w:rsid w:val="00707A2C"/>
    <w:rsid w:val="00773026"/>
    <w:rsid w:val="007855F2"/>
    <w:rsid w:val="00786FBF"/>
    <w:rsid w:val="007D13BB"/>
    <w:rsid w:val="00822857"/>
    <w:rsid w:val="0087563C"/>
    <w:rsid w:val="008B033E"/>
    <w:rsid w:val="008B1BCA"/>
    <w:rsid w:val="009230F2"/>
    <w:rsid w:val="00943F55"/>
    <w:rsid w:val="009B1E4B"/>
    <w:rsid w:val="00A03CDC"/>
    <w:rsid w:val="00A222B8"/>
    <w:rsid w:val="00A4449B"/>
    <w:rsid w:val="00A54A1A"/>
    <w:rsid w:val="00B36B55"/>
    <w:rsid w:val="00B42A9E"/>
    <w:rsid w:val="00B74BDB"/>
    <w:rsid w:val="00B95664"/>
    <w:rsid w:val="00BB5EEB"/>
    <w:rsid w:val="00BF1E7C"/>
    <w:rsid w:val="00C019F6"/>
    <w:rsid w:val="00D24B58"/>
    <w:rsid w:val="00DB3215"/>
    <w:rsid w:val="00E03310"/>
    <w:rsid w:val="00E30EFB"/>
    <w:rsid w:val="00E568F8"/>
    <w:rsid w:val="00E65A8F"/>
    <w:rsid w:val="00F13692"/>
    <w:rsid w:val="00F15A69"/>
    <w:rsid w:val="00F4106A"/>
    <w:rsid w:val="00F56CEA"/>
    <w:rsid w:val="00F73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E28C97"/>
  <w15:chartTrackingRefBased/>
  <w15:docId w15:val="{B9557870-D128-47C4-A129-89FD2556E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4A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ABE"/>
  </w:style>
  <w:style w:type="paragraph" w:styleId="Footer">
    <w:name w:val="footer"/>
    <w:basedOn w:val="Normal"/>
    <w:link w:val="FooterChar"/>
    <w:uiPriority w:val="99"/>
    <w:unhideWhenUsed/>
    <w:rsid w:val="004B4A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4ABE"/>
  </w:style>
  <w:style w:type="table" w:styleId="TableGrid">
    <w:name w:val="Table Grid"/>
    <w:basedOn w:val="TableNormal"/>
    <w:uiPriority w:val="39"/>
    <w:rsid w:val="00F136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5A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6B5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0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council-EN@qu.edu.sa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 A. Alfheeaid</dc:creator>
  <cp:keywords/>
  <dc:description/>
  <cp:lastModifiedBy>Hani A. Alfheeaid</cp:lastModifiedBy>
  <cp:revision>10</cp:revision>
  <dcterms:created xsi:type="dcterms:W3CDTF">2021-01-27T16:02:00Z</dcterms:created>
  <dcterms:modified xsi:type="dcterms:W3CDTF">2021-02-16T18:29:00Z</dcterms:modified>
</cp:coreProperties>
</file>